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X7f2ca9973862d204d6975a0551e5b603b335e1d"/>
    <w:p>
      <w:pPr>
        <w:pStyle w:val="Heading1"/>
      </w:pPr>
      <w:r>
        <w:t xml:space="preserve">Cover Letter for Petroleum Engineer Position in United States Houston</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enthusiastic interest in the Petroleum Engineer position at [Company Name], a leading entity in the United States Houston energy sector. As a dedicated professional with a strong background in petroleum engineering and a proven track record of driving innovation in oil and gas operations, I am eager to contribute my expertise to your team. The opportunity to work within the dynamic landscape of United States Houston, where the energy industry thrives on technological advancement and strategic execution, aligns perfectly with my career aspirations.</w:t>
      </w:r>
    </w:p>
    <w:bookmarkStart w:id="20" w:name="professional-background-and-expertise"/>
    <w:p>
      <w:pPr>
        <w:pStyle w:val="Heading2"/>
      </w:pPr>
      <w:r>
        <w:t xml:space="preserve">Professional Background and Expertise</w:t>
      </w:r>
    </w:p>
    <w:p>
      <w:pPr>
        <w:pStyle w:val="FirstParagraph"/>
      </w:pPr>
      <w:r>
        <w:t xml:space="preserve">With [X years] of experience in petroleum engineering, I have developed a comprehensive understanding of reservoir management, drilling optimization, and production enhancement. My technical acumen spans the entire lifecycle of hydrocarbon exploration and extraction, from initial geological analysis to the implementation of advanced recovery techniques. In my current role at [Your Current/Old Company], I have spearheaded projects that improved well efficiency by 15–20% through innovative reservoir simulation models and data-driven decision-making. These achievements underscore my ability to translate complex engineering principles into tangible results, a skill set I am eager to apply in the vibrant energy environment of United States Houston.</w:t>
      </w:r>
    </w:p>
    <w:p>
      <w:pPr>
        <w:pStyle w:val="BodyText"/>
      </w:pPr>
      <w:r>
        <w:t xml:space="preserve">A key aspect of my career has been my focus on sustainable practices within the oil and gas industry. As global demand for energy evolves, I have consistently advocated for solutions that balance environmental responsibility with operational excellence. For instance, I led a team to integrate carbon capture technologies into a mid-sized oil field in [Location], reducing emissions by 12% while maintaining production targets. This experience has prepared me to contribute meaningfully to [Company Name]’s commitment to innovation and sustainability, particularly in the context of United States Houston’s growing emphasis on green energy initiatives.</w:t>
      </w:r>
    </w:p>
    <w:bookmarkEnd w:id="20"/>
    <w:bookmarkStart w:id="21" w:name="why-united-states-houston"/>
    <w:p>
      <w:pPr>
        <w:pStyle w:val="Heading2"/>
      </w:pPr>
      <w:r>
        <w:t xml:space="preserve">Why United States Houston?</w:t>
      </w:r>
    </w:p>
    <w:p>
      <w:pPr>
        <w:pStyle w:val="FirstParagraph"/>
      </w:pPr>
      <w:r>
        <w:t xml:space="preserve">The decision to pursue opportunities in United States Houston is rooted in my deep respect for the city’s role as a global hub for energy innovation. As the home of major oil and gas companies, research institutions, and cutting-edge engineering firms, Houston offers an unparalleled ecosystem for professionals like myself. The city’s collaborative spirit and focus on technological advancement resonate with my professional values. I am particularly drawn to [Company Name]’s reputation as a pioneer in [specific industry area, e.g., unconventional resource development or digital transformation], which aligns with my passion for leveraging technology to solve complex engineering challenges.</w:t>
      </w:r>
    </w:p>
    <w:p>
      <w:pPr>
        <w:pStyle w:val="BodyText"/>
      </w:pPr>
      <w:r>
        <w:t xml:space="preserve">Furthermore, Houston’s diverse workforce and multicultural environment have always been a source of inspiration for me. The ability to collaborate with professionals from varied backgrounds fosters creativity and problem-solving—qualities that are essential in the fast-paced world of petroleum engineering. I am confident that my adaptability and willingness to embrace new ideas will enable me to thrive in this setting.</w:t>
      </w:r>
    </w:p>
    <w:bookmarkEnd w:id="21"/>
    <w:bookmarkStart w:id="22" w:name="key-qualifications"/>
    <w:p>
      <w:pPr>
        <w:pStyle w:val="Heading2"/>
      </w:pPr>
      <w:r>
        <w:t xml:space="preserve">Key Qualifications</w:t>
      </w:r>
    </w:p>
    <w:p>
      <w:pPr>
        <w:numPr>
          <w:ilvl w:val="0"/>
          <w:numId w:val="1001"/>
        </w:numPr>
        <w:pStyle w:val="Compact"/>
      </w:pPr>
      <w:r>
        <w:rPr>
          <w:bCs/>
          <w:b/>
        </w:rPr>
        <w:t xml:space="preserve">Technical Proficiency:</w:t>
      </w:r>
      <w:r>
        <w:t xml:space="preserve"> </w:t>
      </w:r>
      <w:r>
        <w:t xml:space="preserve">Expertise in reservoir engineering, drilling operations, and production optimization using industry-standard software such as Petrel, Nexus, and Eclipse.</w:t>
      </w:r>
    </w:p>
    <w:p>
      <w:pPr>
        <w:numPr>
          <w:ilvl w:val="0"/>
          <w:numId w:val="1001"/>
        </w:numPr>
        <w:pStyle w:val="Compact"/>
      </w:pPr>
      <w:r>
        <w:rPr>
          <w:bCs/>
          <w:b/>
        </w:rPr>
        <w:t xml:space="preserve">Project Management:</w:t>
      </w:r>
      <w:r>
        <w:t xml:space="preserve"> </w:t>
      </w:r>
      <w:r>
        <w:t xml:space="preserve">Proven ability to lead cross-functional teams to deliver projects on time and within budget, with a focus on cost-efficiency and safety compliance.</w:t>
      </w:r>
    </w:p>
    <w:p>
      <w:pPr>
        <w:numPr>
          <w:ilvl w:val="0"/>
          <w:numId w:val="1001"/>
        </w:numPr>
        <w:pStyle w:val="Compact"/>
      </w:pPr>
      <w:r>
        <w:rPr>
          <w:bCs/>
          <w:b/>
        </w:rPr>
        <w:t xml:space="preserve">Problem-Solving Skills:</w:t>
      </w:r>
      <w:r>
        <w:t xml:space="preserve"> </w:t>
      </w:r>
      <w:r>
        <w:t xml:space="preserve">A track record of identifying inefficiencies in operations and implementing solutions that enhance productivity and reduce environmental impact.</w:t>
      </w:r>
    </w:p>
    <w:p>
      <w:pPr>
        <w:numPr>
          <w:ilvl w:val="0"/>
          <w:numId w:val="1001"/>
        </w:numPr>
        <w:pStyle w:val="Compact"/>
      </w:pPr>
      <w:r>
        <w:rPr>
          <w:bCs/>
          <w:b/>
        </w:rPr>
        <w:t xml:space="preserve">Communication:</w:t>
      </w:r>
      <w:r>
        <w:t xml:space="preserve"> </w:t>
      </w:r>
      <w:r>
        <w:t xml:space="preserve">Strong written and verbal communication skills, with experience presenting technical findings to both engineering teams and non-technical stakeholders.</w:t>
      </w:r>
    </w:p>
    <w:bookmarkEnd w:id="22"/>
    <w:bookmarkStart w:id="23" w:name="alignment-with-company-names-vision"/>
    <w:p>
      <w:pPr>
        <w:pStyle w:val="Heading2"/>
      </w:pPr>
      <w:r>
        <w:t xml:space="preserve">Alignment with [Company Name]’s Vision</w:t>
      </w:r>
    </w:p>
    <w:p>
      <w:pPr>
        <w:pStyle w:val="FirstParagraph"/>
      </w:pPr>
      <w:r>
        <w:t xml:space="preserve">[Company Name]’s mission to [quote from company website or mission statement, if available] deeply resonates with my professional ethos. I am particularly impressed by your recent initiatives in [specific project, technology, or goal], which reflect a forward-thinking approach to energy solutions. My background in [specific area of expertise, e.g., hydraulic fracturing or enhanced oil recovery] positions me to contribute effectively to these efforts. For example, during my tenure at [Previous Company], I developed a workflow that reduced drilling time by 18% through the implementation of real-time data analytics—a skill set I believe would be valuable in supporting [Company Name]’s operational goals.</w:t>
      </w:r>
    </w:p>
    <w:p>
      <w:pPr>
        <w:pStyle w:val="BodyText"/>
      </w:pPr>
      <w:r>
        <w:t xml:space="preserve">I am also committed to staying at the forefront of industry trends. The rapid adoption of digital twins and AI-driven reservoir modeling in United States Houston has sparked my interest, and I have actively pursued training in these areas to remain competitive. I am eager to bring this knowledge to [Company Name] as we navigate the evolving energy landscape together.</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Petroleum Engineer and contribute my technical expertise, collaborative spirit, and dedication to innovation. The unique challenges and opportunities presented by the United States Houston energy sector excite me, and I am confident that my background aligns with your needs. I would welcome the chance to discuss how my skills can support your team’s objectives in greater detail.</w:t>
      </w:r>
    </w:p>
    <w:p>
      <w:pPr>
        <w:pStyle w:val="BodyText"/>
      </w:pPr>
      <w:r>
        <w:t xml:space="preserve">Thank you for considering my application. I look forward to the possibility of contributing to [Company Name]’s continued success in the dynamic world of petroleum engineering.</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09T20:12:43Z</dcterms:created>
  <dcterms:modified xsi:type="dcterms:W3CDTF">2025-12-09T20:12:43Z</dcterms:modified>
</cp:coreProperties>
</file>

<file path=docProps/custom.xml><?xml version="1.0" encoding="utf-8"?>
<Properties xmlns="http://schemas.openxmlformats.org/officeDocument/2006/custom-properties" xmlns:vt="http://schemas.openxmlformats.org/officeDocument/2006/docPropsVTypes"/>
</file>